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2B41D64A" w:rsidR="008F18F8" w:rsidRPr="00075063" w:rsidRDefault="007D02D1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কলম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C4D79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7C4D7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C4D79">
        <w:rPr>
          <w:rFonts w:ascii="Shonar Bangla" w:hAnsi="Shonar Bangla" w:cs="Shonar Bangla"/>
          <w:b/>
          <w:bCs/>
          <w:sz w:val="26"/>
          <w:szCs w:val="26"/>
        </w:rPr>
        <w:t>ফরমা</w:t>
      </w:r>
      <w:r w:rsidR="001222F3">
        <w:rPr>
          <w:rFonts w:ascii="Shonar Bangla" w:hAnsi="Shonar Bangla" w:cs="Shonar Bangla"/>
          <w:b/>
          <w:bCs/>
          <w:sz w:val="26"/>
          <w:szCs w:val="26"/>
        </w:rPr>
        <w:t>র</w:t>
      </w:r>
      <w:proofErr w:type="spellEnd"/>
      <w:r w:rsidR="001222F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11C88">
        <w:rPr>
          <w:rFonts w:ascii="Shonar Bangla" w:hAnsi="Shonar Bangla" w:cs="Shonar Bangla"/>
          <w:b/>
          <w:bCs/>
          <w:sz w:val="26"/>
          <w:szCs w:val="26"/>
        </w:rPr>
        <w:t>ক্যাপসুল</w:t>
      </w:r>
      <w:proofErr w:type="spellEnd"/>
      <w:r w:rsidR="00B11C88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11C88">
        <w:rPr>
          <w:rFonts w:ascii="Shonar Bangla" w:hAnsi="Shonar Bangla" w:cs="Shonar Bangla"/>
          <w:b/>
          <w:bCs/>
          <w:sz w:val="26"/>
          <w:szCs w:val="26"/>
        </w:rPr>
        <w:t>হো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289504CF" w14:textId="73F1FB3A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 ৩৬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০= ১০৮০</w:t>
      </w:r>
    </w:p>
    <w:p w14:paraId="253FCB25" w14:textId="04D8AB41" w:rsidR="00B11C88" w:rsidRPr="00B11C88" w:rsidRDefault="00B11C8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</w:t>
      </w:r>
      <w:r w:rsidRP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৫২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২৮= ১৪৫৬</w:t>
      </w:r>
      <w:r w:rsidRP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br/>
      </w:r>
      <w:r w:rsidRP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২৫৩৬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</w:p>
    <w:p w14:paraId="77E643C0" w14:textId="7DE8C3C9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৬০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68FD1A96" w14:textId="05CAB62B" w:rsidR="00C83967" w:rsidRPr="001222F3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proofErr w:type="gram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</w:t>
      </w:r>
      <w:r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=  </w:t>
      </w:r>
      <w:r w:rsidR="00794B68"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৮</w:t>
      </w:r>
      <w:r w:rsidR="00794B68"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</w:t>
      </w:r>
      <w:r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০০</w:t>
      </w:r>
    </w:p>
    <w:p w14:paraId="4B53C02E" w14:textId="032B408D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৪০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5034DD47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শত</w:t>
      </w:r>
      <w:proofErr w:type="spellEnd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075063"/>
    <w:rsid w:val="001222F3"/>
    <w:rsid w:val="001D6DAD"/>
    <w:rsid w:val="001E3EAF"/>
    <w:rsid w:val="00203B44"/>
    <w:rsid w:val="005958F4"/>
    <w:rsid w:val="006D38E6"/>
    <w:rsid w:val="00794B68"/>
    <w:rsid w:val="007C4D79"/>
    <w:rsid w:val="007D02D1"/>
    <w:rsid w:val="00887277"/>
    <w:rsid w:val="008E2F34"/>
    <w:rsid w:val="008F18F8"/>
    <w:rsid w:val="00B11C88"/>
    <w:rsid w:val="00B8413E"/>
    <w:rsid w:val="00C83967"/>
    <w:rsid w:val="00CC78CF"/>
    <w:rsid w:val="00CE407B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1C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1-12-31T11:29:00Z</dcterms:created>
  <dcterms:modified xsi:type="dcterms:W3CDTF">2021-12-31T11:29:00Z</dcterms:modified>
</cp:coreProperties>
</file>